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33459A" w14:textId="7C7BCB3C" w:rsidR="440A1478" w:rsidRDefault="00AF0AE5" w:rsidP="007A1E44">
      <w:pPr>
        <w:pStyle w:val="Title"/>
        <w:rPr>
          <w:rFonts w:ascii="Calibri Light" w:hAnsi="Calibri Light" w:cs="Times New Roman"/>
          <w:color w:val="000000" w:themeColor="text1"/>
        </w:rPr>
      </w:pPr>
      <w:r>
        <w:t>Responsible Team Member</w:t>
      </w:r>
      <w:r w:rsidR="003825B6">
        <w:t xml:space="preserve"> Contract</w:t>
      </w:r>
    </w:p>
    <w:p w14:paraId="3F3D727E" w14:textId="0404538B" w:rsidR="006E3456" w:rsidRDefault="006E3456" w:rsidP="007A1E44">
      <w:pPr>
        <w:pStyle w:val="Heading1"/>
      </w:pPr>
      <w:r>
        <w:t>Plan</w:t>
      </w:r>
    </w:p>
    <w:p w14:paraId="33FFB02F" w14:textId="02E5A18C" w:rsidR="006E3456" w:rsidRPr="004172B3" w:rsidRDefault="00877447" w:rsidP="006E3456">
      <w:pPr>
        <w:rPr>
          <w:lang w:val="en-ID"/>
        </w:rPr>
      </w:pPr>
      <w:r>
        <w:t xml:space="preserve">This trimester, I plan to </w:t>
      </w:r>
      <w:r w:rsidR="004172B3">
        <w:rPr>
          <w:lang w:val="en-ID"/>
        </w:rPr>
        <w:t>m</w:t>
      </w:r>
      <w:r w:rsidR="004172B3" w:rsidRPr="004172B3">
        <w:rPr>
          <w:lang w:val="en-ID"/>
        </w:rPr>
        <w:t xml:space="preserve">onitor the data preparation and integration processes to make a significant technical contribution to the success of our research on the correlation between air pollution and respiratory illness. This involves keeping geographic and temporal alignment, solving missing or inconsistent data, and combining the World Air Quality Index data with AIHW respiratory hospital admission records. Regression </w:t>
      </w:r>
      <w:r w:rsidR="004172B3" w:rsidRPr="004172B3">
        <w:rPr>
          <w:lang w:val="en-ID"/>
        </w:rPr>
        <w:t>modelling</w:t>
      </w:r>
      <w:r w:rsidR="004172B3" w:rsidRPr="004172B3">
        <w:rPr>
          <w:lang w:val="en-ID"/>
        </w:rPr>
        <w:t xml:space="preserve"> approaches will be used to detect possible relationships, and geographical visualizations, such heat maps, will be used to clearly and practically explain our findings. </w:t>
      </w:r>
      <w:r w:rsidR="004172B3" w:rsidRPr="004172B3">
        <w:rPr>
          <w:lang w:val="en-ID"/>
        </w:rPr>
        <w:t>To</w:t>
      </w:r>
      <w:r w:rsidR="004172B3" w:rsidRPr="004172B3">
        <w:rPr>
          <w:lang w:val="en-ID"/>
        </w:rPr>
        <w:t xml:space="preserve"> ensure a long-lasting technical effect, I also hope to help establish templates for visualisation and replicable scripts that may be utilized after this trimester</w:t>
      </w:r>
      <w:r w:rsidR="004172B3">
        <w:rPr>
          <w:lang w:val="en-ID"/>
        </w:rPr>
        <w:t>.</w:t>
      </w:r>
    </w:p>
    <w:p w14:paraId="713DB60D" w14:textId="54FB140F" w:rsidR="00D04E49" w:rsidRDefault="00F31A2D" w:rsidP="007A1E44">
      <w:pPr>
        <w:pStyle w:val="Heading1"/>
      </w:pPr>
      <w:r>
        <w:t>Contract</w:t>
      </w:r>
    </w:p>
    <w:p w14:paraId="7EF11978" w14:textId="697882D5" w:rsidR="006E3456" w:rsidRDefault="006E3456" w:rsidP="001605A0">
      <w:r>
        <w:t xml:space="preserve">I understand that </w:t>
      </w:r>
      <w:r w:rsidR="00BE150E">
        <w:t>to</w:t>
      </w:r>
      <w:r>
        <w:t xml:space="preserve"> be a responsible team member I need to:</w:t>
      </w:r>
    </w:p>
    <w:p w14:paraId="6A4118B5" w14:textId="3126B6B7" w:rsidR="00496688" w:rsidRDefault="003D3CA0" w:rsidP="00E40131">
      <w:pPr>
        <w:pStyle w:val="ListParagraph"/>
        <w:numPr>
          <w:ilvl w:val="0"/>
          <w:numId w:val="6"/>
        </w:numPr>
      </w:pPr>
      <w:r>
        <w:t>Make</w:t>
      </w:r>
      <w:r w:rsidR="00D65A10">
        <w:t xml:space="preserve"> </w:t>
      </w:r>
      <w:r w:rsidR="002A051B" w:rsidRPr="002A051B">
        <w:rPr>
          <w:b/>
          <w:bCs/>
        </w:rPr>
        <w:t xml:space="preserve">lasting </w:t>
      </w:r>
      <w:r w:rsidR="00CA2A2F">
        <w:rPr>
          <w:b/>
          <w:bCs/>
        </w:rPr>
        <w:t xml:space="preserve">technical </w:t>
      </w:r>
      <w:r w:rsidR="002A051B" w:rsidRPr="002A051B">
        <w:rPr>
          <w:b/>
          <w:bCs/>
        </w:rPr>
        <w:t>contributions</w:t>
      </w:r>
      <w:r w:rsidR="002A051B" w:rsidRPr="002A051B">
        <w:t xml:space="preserve"> to the company</w:t>
      </w:r>
      <w:r w:rsidR="009E576E">
        <w:t xml:space="preserve"> </w:t>
      </w:r>
      <w:r w:rsidR="006139B3">
        <w:t>through the application of my discipline knowledge and IT skills.</w:t>
      </w:r>
    </w:p>
    <w:p w14:paraId="509F9221" w14:textId="460E3270" w:rsidR="00C2399E" w:rsidRPr="002A051B" w:rsidRDefault="0033658C" w:rsidP="00E40131">
      <w:pPr>
        <w:pStyle w:val="ListParagraph"/>
        <w:numPr>
          <w:ilvl w:val="0"/>
          <w:numId w:val="6"/>
        </w:numPr>
      </w:pPr>
      <w:r w:rsidRPr="0033658C">
        <w:rPr>
          <w:b/>
          <w:bCs/>
        </w:rPr>
        <w:t>C</w:t>
      </w:r>
      <w:r w:rsidR="003D3CA0" w:rsidRPr="0033658C">
        <w:rPr>
          <w:b/>
          <w:bCs/>
        </w:rPr>
        <w:t>learly</w:t>
      </w:r>
      <w:r w:rsidR="00502593" w:rsidRPr="0033658C">
        <w:rPr>
          <w:b/>
          <w:bCs/>
        </w:rPr>
        <w:t xml:space="preserve"> and concisely</w:t>
      </w:r>
      <w:r w:rsidR="003D3CA0">
        <w:t xml:space="preserve"> highlight</w:t>
      </w:r>
      <w:r w:rsidR="00495DB3">
        <w:t>,</w:t>
      </w:r>
      <w:r w:rsidR="003D3CA0">
        <w:t xml:space="preserve"> </w:t>
      </w:r>
      <w:r w:rsidR="004941BB">
        <w:t>describe</w:t>
      </w:r>
      <w:r w:rsidR="00495DB3">
        <w:t xml:space="preserve">, and </w:t>
      </w:r>
      <w:r w:rsidR="00410EB1">
        <w:t xml:space="preserve">provide </w:t>
      </w:r>
      <w:r w:rsidR="00495DB3">
        <w:t>evidence</w:t>
      </w:r>
      <w:r w:rsidR="00410EB1">
        <w:t xml:space="preserve"> of my </w:t>
      </w:r>
      <w:r w:rsidR="00410EB1">
        <w:rPr>
          <w:b/>
          <w:bCs/>
        </w:rPr>
        <w:t>individual contributions</w:t>
      </w:r>
      <w:r w:rsidR="00EB352D">
        <w:t xml:space="preserve"> to the company</w:t>
      </w:r>
      <w:r w:rsidR="002829E8">
        <w:t>, project</w:t>
      </w:r>
      <w:r w:rsidR="00650C86">
        <w:t>s/products</w:t>
      </w:r>
      <w:r w:rsidR="002829E8">
        <w:t xml:space="preserve">, </w:t>
      </w:r>
      <w:r w:rsidR="00650C86">
        <w:t xml:space="preserve">and </w:t>
      </w:r>
      <w:r w:rsidR="002829E8">
        <w:t>cohorts</w:t>
      </w:r>
      <w:r w:rsidR="00650C86">
        <w:t>.</w:t>
      </w:r>
    </w:p>
    <w:p w14:paraId="51E1EA06" w14:textId="77777777" w:rsidR="00876374" w:rsidRDefault="007C034F" w:rsidP="00876374">
      <w:pPr>
        <w:pStyle w:val="ListParagraph"/>
        <w:numPr>
          <w:ilvl w:val="0"/>
          <w:numId w:val="6"/>
        </w:numPr>
      </w:pPr>
      <w:r w:rsidRPr="002A051B">
        <w:t xml:space="preserve">Regularly engage with </w:t>
      </w:r>
      <w:r>
        <w:t>my</w:t>
      </w:r>
      <w:r w:rsidRPr="002A051B">
        <w:t xml:space="preserve"> team</w:t>
      </w:r>
      <w:r>
        <w:t>(s)</w:t>
      </w:r>
      <w:r w:rsidRPr="002A051B">
        <w:t xml:space="preserve"> to </w:t>
      </w:r>
      <w:r w:rsidR="000D6B83">
        <w:t>collaborate on</w:t>
      </w:r>
      <w:r w:rsidRPr="002A051B">
        <w:t xml:space="preserve"> project</w:t>
      </w:r>
      <w:r w:rsidR="002748A7">
        <w:t xml:space="preserve"> </w:t>
      </w:r>
      <w:r w:rsidR="000D6B83">
        <w:t xml:space="preserve">deliverables </w:t>
      </w:r>
      <w:r w:rsidR="008156FE">
        <w:t xml:space="preserve">associated with my role, and </w:t>
      </w:r>
      <w:r w:rsidR="00D87691">
        <w:t>to</w:t>
      </w:r>
      <w:r w:rsidR="008156FE">
        <w:t xml:space="preserve"> support others in </w:t>
      </w:r>
      <w:r w:rsidR="00D87691">
        <w:t>my</w:t>
      </w:r>
      <w:r w:rsidR="008156FE">
        <w:t xml:space="preserve"> team</w:t>
      </w:r>
      <w:r w:rsidR="00D87691">
        <w:t>(s)</w:t>
      </w:r>
      <w:r w:rsidRPr="002A051B">
        <w:t xml:space="preserve">. </w:t>
      </w:r>
    </w:p>
    <w:p w14:paraId="63193DBA" w14:textId="30A1FFDF" w:rsidR="007C034F" w:rsidRDefault="007C034F" w:rsidP="00876374">
      <w:pPr>
        <w:pStyle w:val="ListParagraph"/>
        <w:numPr>
          <w:ilvl w:val="0"/>
          <w:numId w:val="6"/>
        </w:numPr>
      </w:pPr>
      <w:r w:rsidRPr="002A051B">
        <w:t>Attend and participat</w:t>
      </w:r>
      <w:r w:rsidR="00114842">
        <w:t>e</w:t>
      </w:r>
      <w:r w:rsidRPr="002A051B">
        <w:t xml:space="preserve"> in team meetings</w:t>
      </w:r>
      <w:r w:rsidR="00317C00">
        <w:t>.</w:t>
      </w:r>
    </w:p>
    <w:p w14:paraId="461F0C9E" w14:textId="77777777" w:rsidR="00BE313E" w:rsidRDefault="002A051B" w:rsidP="12AB75F4">
      <w:pPr>
        <w:pStyle w:val="ListParagraph"/>
        <w:numPr>
          <w:ilvl w:val="0"/>
          <w:numId w:val="6"/>
        </w:numPr>
      </w:pPr>
      <w:r w:rsidRPr="002A051B">
        <w:t xml:space="preserve">Make sure that </w:t>
      </w:r>
      <w:r w:rsidR="00C1571E">
        <w:t>my</w:t>
      </w:r>
      <w:r w:rsidRPr="002A051B">
        <w:t xml:space="preserve"> efforts and progress, and the efforts and progress of </w:t>
      </w:r>
      <w:r w:rsidR="00C1571E">
        <w:t>my</w:t>
      </w:r>
      <w:r w:rsidRPr="002A051B">
        <w:t xml:space="preserve"> team</w:t>
      </w:r>
      <w:r w:rsidR="00C1571E">
        <w:t>(s)</w:t>
      </w:r>
      <w:r w:rsidRPr="002A051B">
        <w:t>, are accurately reported to those in leadership positions so that they can recognise successes and mitigate failures in a timely way.</w:t>
      </w:r>
    </w:p>
    <w:p w14:paraId="31F90692" w14:textId="577F34F2" w:rsidR="00BE6F3A" w:rsidRDefault="00E82D02" w:rsidP="12AB75F4">
      <w:pPr>
        <w:pStyle w:val="ListParagraph"/>
        <w:numPr>
          <w:ilvl w:val="0"/>
          <w:numId w:val="6"/>
        </w:numPr>
      </w:pPr>
      <w:r>
        <w:t>Behaviour in a way that is respectful of others</w:t>
      </w:r>
      <w:r w:rsidR="0071210F">
        <w:t>.</w:t>
      </w:r>
    </w:p>
    <w:p w14:paraId="3D208E53" w14:textId="77777777" w:rsidR="00B479C6" w:rsidRDefault="00B479C6" w:rsidP="00B479C6"/>
    <w:p w14:paraId="028D321E" w14:textId="43372D98" w:rsidR="00B479C6" w:rsidRDefault="00B479C6" w:rsidP="00B479C6">
      <w:r>
        <w:t>Name:</w:t>
      </w:r>
      <w:r w:rsidR="004172B3">
        <w:t xml:space="preserve"> Michael Christopher</w:t>
      </w:r>
    </w:p>
    <w:p w14:paraId="6FEF89DC" w14:textId="7BAAD6B8" w:rsidR="00B479C6" w:rsidRDefault="00401F10" w:rsidP="00B479C6">
      <w:r>
        <w:rPr>
          <w:noProof/>
        </w:rPr>
        <mc:AlternateContent>
          <mc:Choice Requires="wpi">
            <w:drawing>
              <wp:anchor distT="0" distB="0" distL="114300" distR="114300" simplePos="0" relativeHeight="251659264" behindDoc="0" locked="0" layoutInCell="1" allowOverlap="1" wp14:anchorId="63FC552A" wp14:editId="00953333">
                <wp:simplePos x="0" y="0"/>
                <wp:positionH relativeFrom="column">
                  <wp:posOffset>640020</wp:posOffset>
                </wp:positionH>
                <wp:positionV relativeFrom="paragraph">
                  <wp:posOffset>-38715</wp:posOffset>
                </wp:positionV>
                <wp:extent cx="333000" cy="223560"/>
                <wp:effectExtent l="38100" t="38100" r="48260" b="43180"/>
                <wp:wrapNone/>
                <wp:docPr id="1824929849"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333000" cy="223560"/>
                      </w14:xfrm>
                    </w14:contentPart>
                  </a:graphicData>
                </a:graphic>
              </wp:anchor>
            </w:drawing>
          </mc:Choice>
          <mc:Fallback>
            <w:pict>
              <v:shapetype w14:anchorId="6599DD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49.9pt;margin-top:-3.55pt;width:27.2pt;height:18.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">
                <v:imagedata r:id="rId9" o:title=""/>
              </v:shape>
            </w:pict>
          </mc:Fallback>
        </mc:AlternateContent>
      </w:r>
      <w:r w:rsidR="00B479C6">
        <w:t>Signature:</w:t>
      </w:r>
      <w:r w:rsidR="004172B3">
        <w:t xml:space="preserve"> </w:t>
      </w:r>
    </w:p>
    <w:p w14:paraId="4E5E92BE" w14:textId="395CCF7A" w:rsidR="00B479C6" w:rsidRPr="002A051B" w:rsidRDefault="00B479C6" w:rsidP="00B479C6">
      <w:r>
        <w:t xml:space="preserve">Date: </w:t>
      </w:r>
      <w:r w:rsidR="004172B3">
        <w:t>19 July 2025</w:t>
      </w:r>
    </w:p>
    <w:sectPr w:rsidR="00B479C6" w:rsidRPr="002A05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04CC3"/>
    <w:multiLevelType w:val="hybridMultilevel"/>
    <w:tmpl w:val="0FFA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202AC1"/>
    <w:multiLevelType w:val="hybridMultilevel"/>
    <w:tmpl w:val="AC6C4B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1E20B1"/>
    <w:multiLevelType w:val="hybridMultilevel"/>
    <w:tmpl w:val="DB0C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63370B"/>
    <w:multiLevelType w:val="hybridMultilevel"/>
    <w:tmpl w:val="9D22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B502932"/>
    <w:multiLevelType w:val="hybridMultilevel"/>
    <w:tmpl w:val="2890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16cid:durableId="1868518497">
    <w:abstractNumId w:val="4"/>
  </w:num>
  <w:num w:numId="2" w16cid:durableId="1796867658">
    <w:abstractNumId w:val="6"/>
  </w:num>
  <w:num w:numId="3" w16cid:durableId="1866283092">
    <w:abstractNumId w:val="5"/>
  </w:num>
  <w:num w:numId="4" w16cid:durableId="397095076">
    <w:abstractNumId w:val="2"/>
  </w:num>
  <w:num w:numId="5" w16cid:durableId="1468860877">
    <w:abstractNumId w:val="0"/>
  </w:num>
  <w:num w:numId="6" w16cid:durableId="1888908106">
    <w:abstractNumId w:val="1"/>
  </w:num>
  <w:num w:numId="7" w16cid:durableId="12614539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36557"/>
    <w:rsid w:val="00061628"/>
    <w:rsid w:val="000B6EBD"/>
    <w:rsid w:val="000C219C"/>
    <w:rsid w:val="000D6B83"/>
    <w:rsid w:val="000F2BE9"/>
    <w:rsid w:val="00114842"/>
    <w:rsid w:val="00134B71"/>
    <w:rsid w:val="00154D6E"/>
    <w:rsid w:val="001605A0"/>
    <w:rsid w:val="0018479C"/>
    <w:rsid w:val="001A0B57"/>
    <w:rsid w:val="001D21C3"/>
    <w:rsid w:val="001E3766"/>
    <w:rsid w:val="001F2EFC"/>
    <w:rsid w:val="002748A7"/>
    <w:rsid w:val="002829E8"/>
    <w:rsid w:val="002A051B"/>
    <w:rsid w:val="002A0E47"/>
    <w:rsid w:val="002B27EF"/>
    <w:rsid w:val="002B3E24"/>
    <w:rsid w:val="00317C00"/>
    <w:rsid w:val="0033658C"/>
    <w:rsid w:val="003825B6"/>
    <w:rsid w:val="00397CE3"/>
    <w:rsid w:val="003D3CA0"/>
    <w:rsid w:val="003D7E0C"/>
    <w:rsid w:val="003E3478"/>
    <w:rsid w:val="00401F10"/>
    <w:rsid w:val="00410EB1"/>
    <w:rsid w:val="004172B3"/>
    <w:rsid w:val="004920BA"/>
    <w:rsid w:val="004941BB"/>
    <w:rsid w:val="00495DB3"/>
    <w:rsid w:val="00496688"/>
    <w:rsid w:val="00502593"/>
    <w:rsid w:val="00513D51"/>
    <w:rsid w:val="00517E16"/>
    <w:rsid w:val="00535BAC"/>
    <w:rsid w:val="006139B3"/>
    <w:rsid w:val="00650C86"/>
    <w:rsid w:val="006569BF"/>
    <w:rsid w:val="006622BD"/>
    <w:rsid w:val="00673811"/>
    <w:rsid w:val="00677EF0"/>
    <w:rsid w:val="006C5E5D"/>
    <w:rsid w:val="006D7A23"/>
    <w:rsid w:val="006E3456"/>
    <w:rsid w:val="006F5541"/>
    <w:rsid w:val="0071210F"/>
    <w:rsid w:val="0072437F"/>
    <w:rsid w:val="00737DD4"/>
    <w:rsid w:val="007432CB"/>
    <w:rsid w:val="007A1E44"/>
    <w:rsid w:val="007C034F"/>
    <w:rsid w:val="007D796B"/>
    <w:rsid w:val="008156FE"/>
    <w:rsid w:val="00815A78"/>
    <w:rsid w:val="00824A7D"/>
    <w:rsid w:val="00825AF6"/>
    <w:rsid w:val="00872451"/>
    <w:rsid w:val="00875756"/>
    <w:rsid w:val="00876374"/>
    <w:rsid w:val="00877447"/>
    <w:rsid w:val="008D61E1"/>
    <w:rsid w:val="008E123B"/>
    <w:rsid w:val="008E3491"/>
    <w:rsid w:val="009E576E"/>
    <w:rsid w:val="00A362E0"/>
    <w:rsid w:val="00AB03E2"/>
    <w:rsid w:val="00AF0AE5"/>
    <w:rsid w:val="00B24461"/>
    <w:rsid w:val="00B4317F"/>
    <w:rsid w:val="00B479C6"/>
    <w:rsid w:val="00B74E48"/>
    <w:rsid w:val="00B901A7"/>
    <w:rsid w:val="00BE150E"/>
    <w:rsid w:val="00BE313E"/>
    <w:rsid w:val="00BE6F3A"/>
    <w:rsid w:val="00BF423A"/>
    <w:rsid w:val="00C034A4"/>
    <w:rsid w:val="00C1571E"/>
    <w:rsid w:val="00C2399E"/>
    <w:rsid w:val="00C63A57"/>
    <w:rsid w:val="00C666AA"/>
    <w:rsid w:val="00CA2A2F"/>
    <w:rsid w:val="00CB42AE"/>
    <w:rsid w:val="00CB4523"/>
    <w:rsid w:val="00CF0581"/>
    <w:rsid w:val="00D04E49"/>
    <w:rsid w:val="00D121CF"/>
    <w:rsid w:val="00D35C4B"/>
    <w:rsid w:val="00D56E66"/>
    <w:rsid w:val="00D65A10"/>
    <w:rsid w:val="00D70730"/>
    <w:rsid w:val="00D87691"/>
    <w:rsid w:val="00DF015B"/>
    <w:rsid w:val="00E12C5C"/>
    <w:rsid w:val="00E2453B"/>
    <w:rsid w:val="00E328A4"/>
    <w:rsid w:val="00E40131"/>
    <w:rsid w:val="00E678E7"/>
    <w:rsid w:val="00E773C7"/>
    <w:rsid w:val="00E80F20"/>
    <w:rsid w:val="00E82D02"/>
    <w:rsid w:val="00EB1AC4"/>
    <w:rsid w:val="00EB352D"/>
    <w:rsid w:val="00F13834"/>
    <w:rsid w:val="00F31A2D"/>
    <w:rsid w:val="00FC76BA"/>
    <w:rsid w:val="00FE6405"/>
    <w:rsid w:val="0222F4B2"/>
    <w:rsid w:val="03BEC513"/>
    <w:rsid w:val="12AB75F4"/>
    <w:rsid w:val="17CF2AC8"/>
    <w:rsid w:val="19F67C9E"/>
    <w:rsid w:val="28752425"/>
    <w:rsid w:val="2C28ABB4"/>
    <w:rsid w:val="440A1478"/>
    <w:rsid w:val="4F91F0DF"/>
    <w:rsid w:val="4FF373C7"/>
    <w:rsid w:val="634925D9"/>
    <w:rsid w:val="7EEB53EF"/>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92EA"/>
  <w15:chartTrackingRefBased/>
  <w15:docId w15:val="{2B0E2A5B-0D8A-4B27-BB84-D841AA473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4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614095925">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42607673">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sChild>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926695">
      <w:bodyDiv w:val="1"/>
      <w:marLeft w:val="0"/>
      <w:marRight w:val="0"/>
      <w:marTop w:val="0"/>
      <w:marBottom w:val="0"/>
      <w:divBdr>
        <w:top w:val="none" w:sz="0" w:space="0" w:color="auto"/>
        <w:left w:val="none" w:sz="0" w:space="0" w:color="auto"/>
        <w:bottom w:val="none" w:sz="0" w:space="0" w:color="auto"/>
        <w:right w:val="none" w:sz="0" w:space="0" w:color="auto"/>
      </w:divBdr>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4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19T13:07:45.030"/>
    </inkml:context>
    <inkml:brush xml:id="br0">
      <inkml:brushProperty name="width" value="0.035" units="cm"/>
      <inkml:brushProperty name="height" value="0.035" units="cm"/>
    </inkml:brush>
  </inkml:definitions>
  <inkml:trace contextRef="#ctx0" brushRef="#br0">22 621 24575,'-1'0'0,"0"-1"0,0 1 0,0 0 0,0-1 0,0 1 0,0-1 0,1 1 0,-1-1 0,0 0 0,0 1 0,0-1 0,1 0 0,-1 0 0,0 1 0,1-1 0,-1 0 0,1 0 0,-1 0 0,1 0 0,-1 0 0,1 0 0,0 0 0,-1 1 0,1-1 0,0 0 0,0 0 0,0-2 0,-5-32 0,5 31 0,0-7 0,1-1 0,0 1 0,0 0 0,1 0 0,1 0 0,0 0 0,0 0 0,1 1 0,0-1 0,1 1 0,0 0 0,12-16 0,0 1 0,2 2 0,0 0 0,37-32 0,-41 41 0,-1 0 0,1 1 0,0 1 0,1 0 0,32-18 0,86-48 0,-89 59 0,-41 17 0,0 1 0,0 0 0,0 0 0,0 0 0,0 0 0,0 1 0,0-1 0,0 1 0,6 0 0,-8 1 0,-1 0 0,1 0 0,-1-1 0,0 1 0,1 0 0,-1 0 0,0 0 0,0 0 0,1 1 0,-1-1 0,0 0 0,0 0 0,0 1 0,-1-1 0,1 0 0,0 1 0,0-1 0,-1 1 0,1-1 0,-1 1 0,1 0 0,-1-1 0,0 1 0,1-1 0,-1 3 0,1 46 0,-1-40 0,-1-2 0,0 0 0,0-1 0,-1 1 0,0-1 0,0 1 0,-1-1 0,0 0 0,0 0 0,-1 0 0,0-1 0,-7 11 0,-2-1 0,0 0 0,-1 0 0,-17 13 0,20-23 0,8-13 0,10-14 0,6 0 0,25-37 0,-35 54 0,1 0 0,-1 0 0,0 0 0,1 0 0,0 1 0,0 0 0,0 0 0,0 0 0,1 0 0,5-2 0,-9 4 0,0 1 0,0 0 0,-1-1 0,1 1 0,0 0 0,0 0 0,0 0 0,0 0 0,0 0 0,0 0 0,-1 0 0,1 0 0,0 0 0,0 0 0,0 0 0,0 0 0,0 0 0,-1 1 0,1-1 0,0 0 0,0 1 0,0-1 0,-1 1 0,1-1 0,0 1 0,-1-1 0,1 1 0,1 1 0,-1 0 0,0 0 0,0 0 0,0 0 0,0 0 0,0 0 0,0 0 0,-1 0 0,1 1 0,-1-1 0,0 0 0,1 3 0,-1 3 0,0 0 0,-1 0 0,1 0 0,-1 1 0,-4 10 0,-16 28 0,26-53 0,0 1 0,0-1 0,1 1 0,-1 1 0,1-1 0,0 1 0,0 0 0,1 1 0,-1-1 0,8-2 0,-14 6 0,1 0 0,-1 0 0,0 0 0,0 0 0,0-1 0,0 1 0,0 0 0,0 0 0,1 0 0,-1 0 0,0 0 0,0 0 0,0 0 0,0 0 0,1 0 0,-1 0 0,0 0 0,0 0 0,0 0 0,0 0 0,1 0 0,-1 0 0,0 0 0,0 0 0,0 0 0,0 0 0,0 0 0,1 0 0,-1 0 0,0 0 0,0 0 0,0 0 0,0 1 0,0-1 0,1 0 0,-1 0 0,0 0 0,0 0 0,0 0 0,0 0 0,0 0 0,0 1 0,0-1 0,0 0 0,1 0 0,-1 0 0,0 0 0,0 0 0,0 1 0,0-1 0,-6 9 0,-12 7 0,10-12 0,9-9 0,20-14 0,-20 18 0,1 0 0,-1 0 0,1 0 0,-1 0 0,1 0 0,-1 0 0,1 1 0,0-1 0,-1 1 0,1-1 0,0 1 0,-1-1 0,1 1 0,3 0 0,-4 0 0,0 1 0,-1-1 0,1 1 0,0 0 0,0-1 0,0 1 0,-1-1 0,1 1 0,0 0 0,-1 0 0,1-1 0,-1 1 0,1 0 0,-1 0 0,1 0 0,-1 0 0,1 0 0,-1-1 0,0 1 0,0 0 0,1 0 0,-1 0 0,0 0 0,0 0 0,0 0 0,0 0 0,0 0 0,0 0 0,0 0 0,0 0 0,-1 0 0,1 1 0,-2 4 0,1 0 0,-1 0 0,-1-1 0,1 1 0,-1-1 0,0 1 0,0-1 0,-1 0 0,1 0 0,-1 0 0,0 0 0,-1-1 0,1 0 0,-1 0 0,0 0 0,0 0 0,-6 2 0,11-5 0,0-1 0,-1 0 0,1 0 0,0 0 0,-1 0 0,1 0 0,0 0 0,-1 0 0,1 0 0,0 0 0,-1 0 0,1 0 0,0 0 0,-1 0 0,1 0 0,0 0 0,-1 0 0,1 0 0,0-1 0,-1 1 0,1 0 0,0 0 0,0 0 0,-1 0 0,1-1 0,0 1 0,0 0 0,-1 0 0,1-1 0,0 1 0,0 0 0,0 0 0,-1-1 0,1 1 0,0 0 0,0-1 0,0 1 0,0 0 0,0-1 0,0 1 0,-1 0 0,1-1 0,0 1 0,0 0 0,0-1 0,0 1 0,0 0 0,0-1 0,0 1 0,1 0 0,-1-1 0,0 1 0,0 0 0,0-1 0,0 1 0,0 0 0,0-1 0,1 1 0,-1 0 0,0 0 0,1-1 0,6-22 0,4 6 0,1 1 0,21-23 0,4-4 0,-11 5 0,-18 25 0,0 2 0,0-1 0,1 1 0,0 0 0,1 1 0,0 0 0,20-14 0,-6 8 0,30-26 0,1-1 0,-44 34-1365,-2 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19" ma:contentTypeDescription="Create a new document." ma:contentTypeScope="" ma:versionID="5625517a5aa3f432215aeccf2f3f7f9c">
  <xsd:schema xmlns:xsd="http://www.w3.org/2001/XMLSchema" xmlns:xs="http://www.w3.org/2001/XMLSchema" xmlns:p="http://schemas.microsoft.com/office/2006/metadata/properties" xmlns:ns2="42a8f2e7-603c-44bf-aae0-85e8ec67529d" xmlns:ns3="c2c61a47-c1ee-4786-a2d3-135f5f32d616" xmlns:ns4="3a048321-b142-4dbf-9bcb-5f685e3e6105" xmlns:ns5="http://schemas.microsoft.com/sharepoint/v4" targetNamespace="http://schemas.microsoft.com/office/2006/metadata/properties" ma:root="true" ma:fieldsID="8147b725b49c452107680ae8ce1dbdc9" ns2:_="" ns3:_="" ns4:_="" ns5:_="">
    <xsd:import namespace="42a8f2e7-603c-44bf-aae0-85e8ec67529d"/>
    <xsd:import namespace="c2c61a47-c1ee-4786-a2d3-135f5f32d616"/>
    <xsd:import namespace="3a048321-b142-4dbf-9bcb-5f685e3e6105"/>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048321-b142-4dbf-9bcb-5f685e3e610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3096-23c2-496b-87dc-be14ae00ac58}" ma:internalName="TaxCatchAll" ma:showField="CatchAllData" ma:web="3a048321-b142-4dbf-9bcb-5f685e3e61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a048321-b142-4dbf-9bcb-5f685e3e6105" xsi:nil="true"/>
    <lcf76f155ced4ddcb4097134ff3c332f xmlns="c2c61a47-c1ee-4786-a2d3-135f5f32d616">
      <Terms xmlns="http://schemas.microsoft.com/office/infopath/2007/PartnerControls"/>
    </lcf76f155ced4ddcb4097134ff3c332f>
    <IconOverlay xmlns="http://schemas.microsoft.com/sharepoint/v4" xsi:nil="true"/>
  </documentManagement>
</p:properties>
</file>

<file path=customXml/itemProps1.xml><?xml version="1.0" encoding="utf-8"?>
<ds:datastoreItem xmlns:ds="http://schemas.openxmlformats.org/officeDocument/2006/customXml" ds:itemID="{8B99EE8D-C39F-4D79-A22C-BE3E7E8D4C14}">
  <ds:schemaRefs>
    <ds:schemaRef ds:uri="http://schemas.microsoft.com/sharepoint/v3/contenttype/forms"/>
  </ds:schemaRefs>
</ds:datastoreItem>
</file>

<file path=customXml/itemProps2.xml><?xml version="1.0" encoding="utf-8"?>
<ds:datastoreItem xmlns:ds="http://schemas.openxmlformats.org/officeDocument/2006/customXml" ds:itemID="{3CD13C44-2A87-4A96-B9FC-649F729882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3a048321-b142-4dbf-9bcb-5f685e3e61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115A54-7501-49B7-AA32-C8A9E5344ED3}">
  <ds:schemaRefs>
    <ds:schemaRef ds:uri="http://schemas.microsoft.com/office/2006/metadata/properties"/>
    <ds:schemaRef ds:uri="http://schemas.microsoft.com/office/infopath/2007/PartnerControls"/>
    <ds:schemaRef ds:uri="3a048321-b142-4dbf-9bcb-5f685e3e6105"/>
    <ds:schemaRef ds:uri="c2c61a47-c1ee-4786-a2d3-135f5f32d616"/>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Pages>
  <Words>245</Words>
  <Characters>1397</Characters>
  <Application>Microsoft Office Word</Application>
  <DocSecurity>0</DocSecurity>
  <Lines>11</Lines>
  <Paragraphs>3</Paragraphs>
  <ScaleCrop>false</ScaleCrop>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MICHAEL CHRISTOPHER</cp:lastModifiedBy>
  <cp:revision>109</cp:revision>
  <dcterms:created xsi:type="dcterms:W3CDTF">2022-02-22T00:27:00Z</dcterms:created>
  <dcterms:modified xsi:type="dcterms:W3CDTF">2025-07-19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y fmtid="{D5CDD505-2E9C-101B-9397-08002B2CF9AE}" pid="3" name="MediaServiceImageTags">
    <vt:lpwstr/>
  </property>
</Properties>
</file>